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2136" w:rsidRPr="00012136" w:rsidRDefault="00012136" w:rsidP="00012136">
      <w:pPr>
        <w:contextualSpacing/>
        <w:jc w:val="center"/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>
            <wp:extent cx="389890" cy="501015"/>
            <wp:effectExtent l="19050" t="0" r="0" b="0"/>
            <wp:docPr id="2" name="Рисунок 1" descr="Герб КС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Герб КСП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" cy="501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12136">
        <w:rPr>
          <w:rFonts w:ascii="Times New Roman" w:hAnsi="Times New Roman" w:cs="Times New Roman"/>
          <w:lang w:val="ru-RU"/>
        </w:rPr>
        <w:t xml:space="preserve"> </w:t>
      </w:r>
    </w:p>
    <w:p w:rsidR="00012136" w:rsidRPr="00012136" w:rsidRDefault="00012136" w:rsidP="00012136">
      <w:pPr>
        <w:shd w:val="clear" w:color="auto" w:fill="FFFFFF"/>
        <w:contextualSpacing/>
        <w:jc w:val="center"/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  <w:t xml:space="preserve">АДМИНИСТРАЦИЯ КРАСНОПОЛЯНСКОГО </w:t>
      </w:r>
      <w:proofErr w:type="gramStart"/>
      <w:r w:rsidRPr="00012136"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  <w:t>СЕЛЬСКОГО</w:t>
      </w:r>
      <w:proofErr w:type="gramEnd"/>
      <w:r w:rsidRPr="00012136"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  <w:t xml:space="preserve"> </w:t>
      </w:r>
    </w:p>
    <w:p w:rsidR="00012136" w:rsidRPr="00012136" w:rsidRDefault="00012136" w:rsidP="00012136">
      <w:pPr>
        <w:shd w:val="clear" w:color="auto" w:fill="FFFFFF"/>
        <w:contextualSpacing/>
        <w:jc w:val="center"/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b/>
          <w:color w:val="000000"/>
          <w:sz w:val="28"/>
          <w:szCs w:val="28"/>
          <w:lang w:val="ru-RU"/>
        </w:rPr>
        <w:t>ПОСЕЛЕНИЯ КУЩЕВСКОГО РАЙОНА</w:t>
      </w:r>
    </w:p>
    <w:p w:rsidR="00012136" w:rsidRPr="00012136" w:rsidRDefault="00012136" w:rsidP="00012136">
      <w:pPr>
        <w:shd w:val="clear" w:color="auto" w:fill="FFFFFF"/>
        <w:contextualSpacing/>
        <w:jc w:val="center"/>
        <w:rPr>
          <w:rFonts w:ascii="Times New Roman" w:hAnsi="Times New Roman" w:cs="Times New Roman"/>
          <w:b/>
          <w:bCs/>
          <w:color w:val="000000"/>
          <w:spacing w:val="-4"/>
          <w:w w:val="183"/>
          <w:sz w:val="28"/>
          <w:szCs w:val="28"/>
          <w:lang w:val="ru-RU"/>
        </w:rPr>
      </w:pPr>
    </w:p>
    <w:p w:rsidR="00012136" w:rsidRPr="00012136" w:rsidRDefault="00012136" w:rsidP="00012136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012136" w:rsidRPr="00012136" w:rsidRDefault="00012136" w:rsidP="00012136">
      <w:pPr>
        <w:rPr>
          <w:rFonts w:ascii="Times New Roman" w:hAnsi="Times New Roman" w:cs="Times New Roman"/>
          <w:sz w:val="28"/>
          <w:szCs w:val="28"/>
          <w:lang w:val="ru-RU" w:eastAsia="ar-SA"/>
        </w:rPr>
      </w:pPr>
      <w:r w:rsidRPr="00012136">
        <w:rPr>
          <w:rFonts w:ascii="Times New Roman" w:hAnsi="Times New Roman" w:cs="Times New Roman"/>
          <w:sz w:val="28"/>
          <w:szCs w:val="28"/>
          <w:lang w:val="ru-RU" w:eastAsia="ar-SA"/>
        </w:rPr>
        <w:t xml:space="preserve">от 23.10.2018 г.                                                                                                  </w:t>
      </w:r>
      <w:r w:rsidR="008D3F6E">
        <w:rPr>
          <w:rFonts w:ascii="Times New Roman" w:hAnsi="Times New Roman" w:cs="Times New Roman"/>
          <w:sz w:val="28"/>
          <w:szCs w:val="28"/>
          <w:lang w:val="ru-RU" w:eastAsia="ar-SA"/>
        </w:rPr>
        <w:t xml:space="preserve">   </w:t>
      </w:r>
      <w:r w:rsidRPr="00012136">
        <w:rPr>
          <w:rFonts w:ascii="Times New Roman" w:hAnsi="Times New Roman" w:cs="Times New Roman"/>
          <w:sz w:val="28"/>
          <w:szCs w:val="28"/>
          <w:lang w:val="ru-RU" w:eastAsia="ar-SA"/>
        </w:rPr>
        <w:t xml:space="preserve">  № 7</w:t>
      </w:r>
      <w:r>
        <w:rPr>
          <w:rFonts w:ascii="Times New Roman" w:hAnsi="Times New Roman" w:cs="Times New Roman"/>
          <w:sz w:val="28"/>
          <w:szCs w:val="28"/>
          <w:lang w:val="ru-RU" w:eastAsia="ar-SA"/>
        </w:rPr>
        <w:t>7</w:t>
      </w:r>
    </w:p>
    <w:p w:rsidR="00012136" w:rsidRPr="00012136" w:rsidRDefault="00012136" w:rsidP="00012136">
      <w:pPr>
        <w:jc w:val="center"/>
        <w:rPr>
          <w:rFonts w:ascii="Times New Roman" w:hAnsi="Times New Roman" w:cs="Times New Roman"/>
          <w:sz w:val="28"/>
          <w:szCs w:val="28"/>
          <w:lang w:val="ru-RU" w:eastAsia="ar-SA"/>
        </w:rPr>
      </w:pPr>
      <w:r w:rsidRPr="00012136">
        <w:rPr>
          <w:rFonts w:ascii="Times New Roman" w:hAnsi="Times New Roman" w:cs="Times New Roman"/>
          <w:sz w:val="28"/>
          <w:szCs w:val="28"/>
          <w:lang w:val="ru-RU" w:eastAsia="ar-SA"/>
        </w:rPr>
        <w:t>х. Красная Поляна</w:t>
      </w:r>
    </w:p>
    <w:p w:rsidR="00ED627E" w:rsidRDefault="004440C7" w:rsidP="00012136">
      <w:pPr>
        <w:pStyle w:val="Compact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gramStart"/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внесении изменений в постановление администрации </w:t>
      </w:r>
      <w:r w:rsidR="00012136">
        <w:rPr>
          <w:rFonts w:ascii="Times New Roman" w:hAnsi="Times New Roman" w:cs="Times New Roman"/>
          <w:b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Кущевского района от </w:t>
      </w:r>
      <w:r w:rsidR="00012136">
        <w:rPr>
          <w:rFonts w:ascii="Times New Roman" w:hAnsi="Times New Roman" w:cs="Times New Roman"/>
          <w:b/>
          <w:sz w:val="28"/>
          <w:szCs w:val="28"/>
          <w:lang w:val="ru-RU"/>
        </w:rPr>
        <w:t>25</w:t>
      </w:r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августа 2017 года № </w:t>
      </w:r>
      <w:r w:rsidR="00012136">
        <w:rPr>
          <w:rFonts w:ascii="Times New Roman" w:hAnsi="Times New Roman" w:cs="Times New Roman"/>
          <w:b/>
          <w:sz w:val="28"/>
          <w:szCs w:val="28"/>
          <w:lang w:val="ru-RU"/>
        </w:rPr>
        <w:t>44</w:t>
      </w:r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«Об утверждении Порядка формирования, ведения, обязательного опубликования перечня муниципального имущества </w:t>
      </w:r>
      <w:r w:rsidR="00012136">
        <w:rPr>
          <w:rFonts w:ascii="Times New Roman" w:hAnsi="Times New Roman" w:cs="Times New Roman"/>
          <w:b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Кущевского района, свободного от прав третьих лиц (за исключением имущественных прав субъектов малого и среднего предпринимательства), которое может быть предоставлено субъектам малого и среднего предпринимательства и организациям,</w:t>
      </w:r>
      <w:proofErr w:type="gramEnd"/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бразующим инфраструктуру поддержки субъектов малого и среднего предпринимательства во владение и (или) в пользование на долгосрочной основе (в том числе по льготным ставкам арендной платы), а также отчуждено на возмездной основе в собственность субъектов </w:t>
      </w:r>
      <w:r w:rsidR="001B0A84">
        <w:rPr>
          <w:rFonts w:ascii="Times New Roman" w:hAnsi="Times New Roman" w:cs="Times New Roman"/>
          <w:b/>
          <w:sz w:val="28"/>
          <w:szCs w:val="28"/>
          <w:lang w:val="ru-RU"/>
        </w:rPr>
        <w:t>малого и среднего предп</w:t>
      </w:r>
      <w:r w:rsidRPr="00012136">
        <w:rPr>
          <w:rFonts w:ascii="Times New Roman" w:hAnsi="Times New Roman" w:cs="Times New Roman"/>
          <w:b/>
          <w:sz w:val="28"/>
          <w:szCs w:val="28"/>
          <w:lang w:val="ru-RU"/>
        </w:rPr>
        <w:t>ринимательства, Порядка и условий предоставления в аренду включённого в Перечень имущества»</w:t>
      </w:r>
    </w:p>
    <w:p w:rsidR="00012136" w:rsidRPr="00012136" w:rsidRDefault="00012136" w:rsidP="00012136">
      <w:pPr>
        <w:pStyle w:val="Compact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В целях приведения муниципальных правовых актов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, 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 д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 xml:space="preserve">ействующим законодательством, в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оответствии с Федеральным законом от 24 июля 2007 года № 209-ФЗ «О развитии малого и среднего предпринимательства», Федеральным законом от 22 июля 2008 года № 159-ФЗ «Об особенностях отчуждения недвижимого имущества, находящегося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государственной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л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арендуемого субъектами малого и среднего предпринимательства, и о внесении изменений в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отдельные законодательные акты Российской Федерации», руководствуясь Уставом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оселения Кущевского района, постано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ляю:</w:t>
      </w:r>
    </w:p>
    <w:p w:rsidR="00ED627E" w:rsidRPr="00012136" w:rsidRDefault="00012136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нести изменения в постановление администрации </w:t>
      </w:r>
      <w:r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 от </w:t>
      </w:r>
      <w:r>
        <w:rPr>
          <w:rFonts w:ascii="Times New Roman" w:hAnsi="Times New Roman" w:cs="Times New Roman"/>
          <w:sz w:val="28"/>
          <w:szCs w:val="28"/>
          <w:lang w:val="ru-RU"/>
        </w:rPr>
        <w:t>25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августа 2017 года № </w:t>
      </w:r>
      <w:r>
        <w:rPr>
          <w:rFonts w:ascii="Times New Roman" w:hAnsi="Times New Roman" w:cs="Times New Roman"/>
          <w:sz w:val="28"/>
          <w:szCs w:val="28"/>
          <w:lang w:val="ru-RU"/>
        </w:rPr>
        <w:t>44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«Об утверждении Порядка формирования, ведения, обязательного опубликования перечня муниципального имущества </w:t>
      </w:r>
      <w:r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я Кущевского района, свободного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от прав третьих лиц (за исключением имущественных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рав субъектов мал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среднего предпринимательства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), которое может быть предоставлено субъектам мало</w:t>
      </w:r>
      <w:r>
        <w:rPr>
          <w:rFonts w:ascii="Times New Roman" w:hAnsi="Times New Roman" w:cs="Times New Roman"/>
          <w:sz w:val="28"/>
          <w:szCs w:val="28"/>
          <w:lang w:val="ru-RU"/>
        </w:rPr>
        <w:t>го и средне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редпринимательства и организациям, образующим инфраструктуру поддержки</w:t>
      </w:r>
      <w:proofErr w:type="gramEnd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убъектов малого и среднего предпринимательства во владение и (или)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ользование на долгосрочной основе (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 том числе по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льготным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тавка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арендной платы), а также отчуждено на возмездной основе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бственность субъектов малого и среднего предпринимательства, Порядка и </w:t>
      </w:r>
      <w:r w:rsidR="004C46F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ловий предоставления в аренду включённого в Перечень имущества»: </w:t>
      </w:r>
    </w:p>
    <w:p w:rsidR="00ED627E" w:rsidRPr="00012136" w:rsidRDefault="004C46F5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) в наименовании слова «за исключением имущественных прав субъектов малого и среднего предпринимательства» заменить словами «за исключением права хозяйственного ведения, права оперативного управления, а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также имущественных прав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субъектов малого и среднего предпринимательства»,</w:t>
      </w:r>
    </w:p>
    <w:p w:rsidR="00ED627E" w:rsidRPr="004C46F5" w:rsidRDefault="004C46F5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4440C7" w:rsidRPr="004C46F5">
        <w:rPr>
          <w:rFonts w:ascii="Times New Roman" w:hAnsi="Times New Roman" w:cs="Times New Roman"/>
          <w:sz w:val="28"/>
          <w:szCs w:val="28"/>
          <w:lang w:val="ru-RU"/>
        </w:rPr>
        <w:t>в преамбуле:</w:t>
      </w:r>
    </w:p>
    <w:p w:rsidR="00ED627E" w:rsidRPr="00012136" w:rsidRDefault="004C46F5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а)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лова «Федеральным законом от 22 июля 2008 года № 159-ФЗ «Об особенностях отчуждения недвижимого имущества, находящегося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государственной собственности субъектов Российской Федерации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ли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и арендуемого субъектами малого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 и о внесении изменений в отдельные законодательные акты Российской Федерации» заменить словами «Федеральным законом от 22 июля 2008 года № 159-ФЗ «Об особенностях отчужде</w:t>
      </w:r>
      <w:r>
        <w:rPr>
          <w:rFonts w:ascii="Times New Roman" w:hAnsi="Times New Roman" w:cs="Times New Roman"/>
          <w:sz w:val="28"/>
          <w:szCs w:val="28"/>
          <w:lang w:val="ru-RU"/>
        </w:rPr>
        <w:t>ния недвижимого имущества, наход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ящегося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государственной </w:t>
      </w:r>
      <w:r>
        <w:rPr>
          <w:rFonts w:ascii="Times New Roman" w:hAnsi="Times New Roman" w:cs="Times New Roman"/>
          <w:sz w:val="28"/>
          <w:szCs w:val="28"/>
          <w:lang w:val="ru-RU"/>
        </w:rPr>
        <w:t>ил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</w:t>
      </w:r>
      <w:r>
        <w:rPr>
          <w:rFonts w:ascii="Times New Roman" w:hAnsi="Times New Roman" w:cs="Times New Roman"/>
          <w:sz w:val="28"/>
          <w:szCs w:val="28"/>
          <w:lang w:val="ru-RU"/>
        </w:rPr>
        <w:t>ц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пальной собственности и арендуемого субъектами малого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, и </w:t>
      </w: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внесении изменений в отдельные законодательные акты Российской Федерации»,</w:t>
      </w:r>
    </w:p>
    <w:p w:rsidR="00ED627E" w:rsidRPr="00012136" w:rsidRDefault="004C46F5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б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лова «с решением Совет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щевского района от </w:t>
      </w:r>
      <w:r>
        <w:rPr>
          <w:rFonts w:ascii="Times New Roman" w:hAnsi="Times New Roman" w:cs="Times New Roman"/>
          <w:sz w:val="28"/>
          <w:szCs w:val="28"/>
          <w:lang w:val="ru-RU"/>
        </w:rPr>
        <w:t>23 декабря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2010 года №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46 «Об утверждении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Положения о порядке управ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распоряжения имуществом, находящимся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» заменить словами «с решением Совет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 от </w:t>
      </w:r>
      <w:r>
        <w:rPr>
          <w:rFonts w:ascii="Times New Roman" w:hAnsi="Times New Roman" w:cs="Times New Roman"/>
          <w:sz w:val="28"/>
          <w:szCs w:val="28"/>
          <w:lang w:val="ru-RU"/>
        </w:rPr>
        <w:t>04 апреля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2018 года № 1</w:t>
      </w:r>
      <w:r>
        <w:rPr>
          <w:rFonts w:ascii="Times New Roman" w:hAnsi="Times New Roman" w:cs="Times New Roman"/>
          <w:sz w:val="28"/>
          <w:szCs w:val="28"/>
          <w:lang w:val="ru-RU"/>
        </w:rPr>
        <w:t>55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«Об утверждении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оложения о порядке управления и распоряжения имуществом, находящимся</w:t>
      </w:r>
      <w:proofErr w:type="gramEnd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селения Кущевского района»; 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3)</w:t>
      </w:r>
      <w:r w:rsidR="00DB20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в пунктах 1 и</w:t>
      </w:r>
      <w:r w:rsidR="00DB2025">
        <w:rPr>
          <w:rFonts w:ascii="Times New Roman" w:hAnsi="Times New Roman" w:cs="Times New Roman"/>
          <w:sz w:val="28"/>
          <w:szCs w:val="28"/>
          <w:lang w:val="ru-RU"/>
        </w:rPr>
        <w:t xml:space="preserve"> 2 слова «за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исключением имущественных прав</w:t>
      </w:r>
      <w:r w:rsidR="00DB202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субъектов малого и среднего предпринимательства» заменить словами «за исключением права хозяйственного ведения, права оперативного управления, а также имущественных прав субъектов малого и среднего предпринимательства».</w:t>
      </w:r>
    </w:p>
    <w:p w:rsidR="00ED627E" w:rsidRPr="00012136" w:rsidRDefault="004440C7" w:rsidP="00AF4A3B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нести изменения </w:t>
      </w:r>
      <w:r w:rsidR="00DB2025">
        <w:rPr>
          <w:rFonts w:ascii="Times New Roman" w:hAnsi="Times New Roman" w:cs="Times New Roman"/>
          <w:sz w:val="28"/>
          <w:szCs w:val="28"/>
          <w:lang w:val="ru-RU"/>
        </w:rPr>
        <w:t>в приложение №1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к постановлению администраци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 от </w:t>
      </w:r>
      <w:r w:rsidR="00DB2025">
        <w:rPr>
          <w:rFonts w:ascii="Times New Roman" w:hAnsi="Times New Roman" w:cs="Times New Roman"/>
          <w:sz w:val="28"/>
          <w:szCs w:val="28"/>
          <w:lang w:val="ru-RU"/>
        </w:rPr>
        <w:t>25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августа 2017 года № </w:t>
      </w:r>
      <w:r w:rsidR="00DB2025">
        <w:rPr>
          <w:rFonts w:ascii="Times New Roman" w:hAnsi="Times New Roman" w:cs="Times New Roman"/>
          <w:sz w:val="28"/>
          <w:szCs w:val="28"/>
          <w:lang w:val="ru-RU"/>
        </w:rPr>
        <w:t>44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«Об утверждении Порядка формирования, ведения, обязательного опубликования перечня муниципального имуществ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свободного от прав третьих лиц (за исключением имущественных прав субъектов малого и среднего предпринимательства), которое может быть предоставлено субъектам малого и среднего предпринимательства и организациям, образующим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инфраструктуру поддержки субъектов малого и среднего предпринимательства во владение и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>(или) в пользование на долгосрочной основе (в том числе по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льготным ставкам арендной платы), а также отчуждено на возмездной основе в собственность субъектов малого и среднего предпринимательства, Порядка и условий предоставления в аренду включённого в Перечень имущества»:</w:t>
      </w:r>
    </w:p>
    <w:p w:rsidR="00ED627E" w:rsidRPr="00012136" w:rsidRDefault="00AF4A3B" w:rsidP="00AF4A3B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)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в наименовании слова «за исключением имущественных прав субъектов малого и среднего предпринимательства» заменить словами «за исключением права хозяйственного ведения, права оперативного управления, а также имущест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енных прав субъектов малого и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среднего предпринимательства»,</w:t>
      </w:r>
    </w:p>
    <w:p w:rsidR="00ED627E" w:rsidRPr="00012136" w:rsidRDefault="00AF4A3B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) пункт 1.1. раздела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осле слов «в том числе земельных участков» дополнить словами «(за исключением земельных участков, предназначенных для ведения личного подсобного хозяйства, огородничества, садоводства, индивидуального жилищного строительства)»;</w:t>
      </w:r>
    </w:p>
    <w:p w:rsidR="00ED627E" w:rsidRPr="00012136" w:rsidRDefault="00AF4A3B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) в подпунктах 1 и 2 пункта 1.2. раздела 1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лова «за исключением имущественных прав субъектов малого и среднего предпринимательства» заменить словами «за исключением права хозяйственного ведения, права оперативного управления, а также имущественных прав субъектов малого 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реднего предпринимательства», </w:t>
      </w:r>
    </w:p>
    <w:p w:rsidR="00ED627E" w:rsidRPr="00012136" w:rsidRDefault="00AF4A3B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ункт 2.1. раздела 2 изложить в новой редакции:</w:t>
      </w:r>
    </w:p>
    <w:p w:rsidR="00ED627E" w:rsidRPr="00012136" w:rsidRDefault="004440C7" w:rsidP="001428CA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«2.1. Порядок формирования, ведения, обязательного опубликования перечня муниципального </w:t>
      </w:r>
      <w:r w:rsidR="00AF4A3B" w:rsidRPr="00012136">
        <w:rPr>
          <w:rFonts w:ascii="Times New Roman" w:hAnsi="Times New Roman" w:cs="Times New Roman"/>
          <w:sz w:val="28"/>
          <w:szCs w:val="28"/>
          <w:lang w:val="ru-RU"/>
        </w:rPr>
        <w:t>имущества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поселения Кущевского района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>вободного от прав третьих лиц (за исключением права хозяйственного ведения, п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>рава оперативного управления а т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акже имущественных прав субъектов малого и среднего предпринимательства), которое может быть предоставлено субъектам малого 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 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ям, образующим инфраструктуру поддержки субъектов малого и среднего предпринимательства во владение и (или) в пользование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на долгосрочной основе (в том числе по льготным ставкам арендной платы), а также отчуждено на возмездной основе в собственность субъектов малого и среднего предпринимательства (далее — Порядок) разработан в соответствии с требованиями статьи 18 Федерального закона от 24 июля 2007 года № 209-ФЗ «О развитии малого и среднего предпринимательства» (далее - Федеральный Закон № 209-ФЗ), Федеральным законом от 22 июля 2008 года № 159-ФЗ «Об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особенностях отчуждения недвижимого имущества, находящегося в государственной или 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и арендуемого субъектами малого и среднего предпринимательства, и о внесении изменений в отдельные законодательные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акты Российской Федерации» (далее - Федеральный Закон № 159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>-ФЗ), Федеральным законом от 26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июля 2006 года № 135-ФЗ «О защите конкуренции» (далее — Федеральный закон № 135-ФЗ), во исполнение</w:t>
      </w:r>
      <w:r w:rsidR="00AF4A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распоряжения главы администрации (губернатора) Краснодарского края от 3 декабря 2008 года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«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1040-р «Об имущественной поддержки субъектов малого и среднего предпринимательства в Краснодарском крае», приказа Министерства экономического развития Российской Федерации от 20 апреля 2016 года № 264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«Об утверждении Порядка предоставления сведений 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б утверждённых перечнях государственного имущества 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имущества, указанных в части 4 статьи 18 Федерального закона «О развитии малого и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4E9" w:rsidRPr="00012136">
        <w:rPr>
          <w:rFonts w:ascii="Times New Roman" w:hAnsi="Times New Roman" w:cs="Times New Roman"/>
          <w:sz w:val="28"/>
          <w:szCs w:val="28"/>
          <w:lang w:val="ru-RU"/>
        </w:rPr>
        <w:t>среднего предп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ринимательства в Российской Федерации», а 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ак же об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изменениях, внесенных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 такие перечни, 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4E9" w:rsidRPr="00012136">
        <w:rPr>
          <w:rFonts w:ascii="Times New Roman" w:hAnsi="Times New Roman" w:cs="Times New Roman"/>
          <w:sz w:val="28"/>
          <w:szCs w:val="28"/>
          <w:lang w:val="ru-RU"/>
        </w:rPr>
        <w:t>акционерное общество</w:t>
      </w:r>
      <w:r w:rsidR="004E44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837C1" w:rsidRPr="00012136">
        <w:rPr>
          <w:rFonts w:ascii="Times New Roman" w:hAnsi="Times New Roman" w:cs="Times New Roman"/>
          <w:sz w:val="28"/>
          <w:szCs w:val="28"/>
          <w:lang w:val="ru-RU"/>
        </w:rPr>
        <w:t>«Федеральная</w:t>
      </w:r>
      <w:r w:rsidR="00B837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корпорация по развитию малого и среднего предпринимательства», формы предоставления </w:t>
      </w:r>
      <w:r w:rsidR="00B837C1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става таких сведении» и постановления Правительства Российской Федерации от 21 августа 2010 года № 645 «Об имущественной поддержки субъектов малого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 xml:space="preserve"> и среднего предпринимательства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ри предоставлении федерального имущества», методическими рекомендациями по оказанию имущественной поддержки </w:t>
      </w:r>
      <w:r w:rsidR="001428CA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убъектам малого и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среднего предпринимательства и организациям,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образующим инфраструктуру поддержки субъектов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алого и среднего предпринимательства, утверждённые решени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ем Совета директоров АО «Корп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рация «МСП» от 17 апреля 2017 года протокол № 32.»;</w:t>
      </w:r>
    </w:p>
    <w:p w:rsidR="00ED627E" w:rsidRPr="00012136" w:rsidRDefault="001428CA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ункт 2.2. раздела 2 изложит в новой редакции: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«2.2.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Настоящий Порядок устанавливает порядок формирования, ведения (в том числе ежегодного дополнения) и обязательного опубликования перечня муниципального имущества, находящегося 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бственност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свободного от прав третьих лиц (за исключением права хозяйственного ведения, права оперативного управления, а также имущественных прав субъектов малого и среднего предпринимательства), которое может быть предоставлено субъектам малого и среднего предпринимательства и организациям, образующим инфраструктуру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поддержки субъектов малого и среднего предпринимательства во владение и (или) в пользование на долгосрочной основе (в том числе по льготным ставкам арендной платы), а также может быть отчуждено на возмездной основе в собственность субъектов малого и среднего предпринимательства 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и с Федеральным законом № 159-ФЗ и в случаях, указанных 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одпунктах 6, 8 и 9 пункта 2 статьи 39.3 Земельного кодекса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Российской Федерации (далее - Перечень).</w:t>
      </w:r>
    </w:p>
    <w:p w:rsidR="00007829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Муниципальное имущество, закрепленное на праве хозяйственного ведения или оперативного управления за муниципальным унитарным предприятием, на праве оперативного управления за муниципальным учреждением, по предложению указанных предприятия или учреждения и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 xml:space="preserve"> с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гласия органа местного самоуправления,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 xml:space="preserve"> уполномоченного на согласование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делки с соответствующим 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имуществом, может быть включено 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еречень имущества в порядке, установленном статьей 18 Федерального Закона № 209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- ФЗ,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в целях предоставления такого имущества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во владение и (или) пользование субъектам МСП и организациям, образующим инфраструктур</w:t>
      </w:r>
      <w:r w:rsidR="001428CA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оддержки МСП.»; </w:t>
      </w:r>
    </w:p>
    <w:p w:rsidR="00007829" w:rsidRDefault="004440C7" w:rsidP="00007829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6) в пункте 2.3. слова «за исключением имущественных 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ра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убъектов малого и среднего предпринимательства» заменить словами 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 xml:space="preserve">«за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исключением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ава хозяйственного ведения, права оперативного управления,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 xml:space="preserve"> а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также имущественных прав субъектов малого и средне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редпринимательства»; </w:t>
      </w:r>
    </w:p>
    <w:p w:rsidR="00007829" w:rsidRDefault="004440C7" w:rsidP="00007829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7)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>пункт 2.7. раздела 2 дополнить абзацем седьмым следующего содержания:</w:t>
      </w:r>
    </w:p>
    <w:p w:rsidR="00ED627E" w:rsidRPr="00007829" w:rsidRDefault="004440C7" w:rsidP="00007829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«-земельные участки, предусмотренные подпунктами 1 - 10, 13 - 15, 18 и 19 п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>ункта 8 статьи 39.11 Земельн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кодекса Российской Федерации, за исключением земельных участков, предоставленных в аренду субъектам малого и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</w:t>
      </w:r>
      <w:proofErr w:type="gramStart"/>
      <w:r w:rsidR="00007829">
        <w:rPr>
          <w:rFonts w:ascii="Times New Roman" w:hAnsi="Times New Roman" w:cs="Times New Roman"/>
          <w:sz w:val="28"/>
          <w:szCs w:val="28"/>
          <w:lang w:val="ru-RU"/>
        </w:rPr>
        <w:t>.»;</w:t>
      </w:r>
      <w:proofErr w:type="gramEnd"/>
    </w:p>
    <w:p w:rsidR="00ED627E" w:rsidRPr="00012136" w:rsidRDefault="00007829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8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ункт 2.8. раздела 2 изложить в новой редакции: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«2.8. В случае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если органом местного самоуправления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уполномоченным на осуществление функций по приватизации имущества, находящегося </w:t>
      </w:r>
      <w:r w:rsidR="00007829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(далее, - уполномоченный орган), созданы координационные или совещательные органы в области развития малого и среднего предпринимательства, решение о включении арендуемого имущества в акты планирования приватизации муниципального имущества может быть принято уполномоченным органом не ранее чем через тридцать дней после направления уведомления в указанные координационные или совещательные органы. При поступлении в указанный срок предложений координационного или совещательного органа и наличии разногласий с высказанной им позицией уполномоченный орган проводит согласительное совещание, информацию о результатах которого рекомендуется размещать на информационных ресурсах, 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на которых размешен Перечень</w:t>
      </w:r>
      <w:proofErr w:type="gramStart"/>
      <w:r w:rsidR="00C646D7">
        <w:rPr>
          <w:rFonts w:ascii="Times New Roman" w:hAnsi="Times New Roman" w:cs="Times New Roman"/>
          <w:sz w:val="28"/>
          <w:szCs w:val="28"/>
          <w:lang w:val="ru-RU"/>
        </w:rPr>
        <w:t>.»;</w:t>
      </w:r>
    </w:p>
    <w:p w:rsidR="00ED627E" w:rsidRPr="00012136" w:rsidRDefault="00C646D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9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ункт 2.15. раздела 2 изложит в новой редакции: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«2.15. Запрещается продажа муниципального имущества, включенного в Перече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 xml:space="preserve">нь, за исключением возмездного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отчуждения такого имущества в собственность суб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ъектов малого и среднего предпринимате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льства 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и с Федеральным законом № 159-ФЗ и в случаях, указанных в подпунктах 6, 8 и 9 пункта 2 статьи 39.3 Земельного кодекса Российской Федерации.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 отношении указанного имущества запрещаются также переуступка прав пользования им, передача прав пользования им 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залог и внесение прав пользования таким имуществом в уставный капитал любых других субъектов хозяйственной деятельности, передача третьим лицам прав и обязанностей по договорам аренды такого имущества (перенаем), передача в субаренду, за исключением предоставления такого имущества в субаренду субъектам малого и среднего предпринимательства организациями, образующими инфраструктуру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оддержки субъектов малого 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, и в случае, если в субаренду предоставляется имущество, предусмотренное пунктом 14 части 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татьи 17.1 </w:t>
      </w:r>
      <w:r w:rsidR="00C646D7">
        <w:rPr>
          <w:rFonts w:ascii="Times New Roman" w:hAnsi="Times New Roman" w:cs="Times New Roman"/>
          <w:sz w:val="28"/>
          <w:szCs w:val="28"/>
          <w:lang w:val="ru-RU"/>
        </w:rPr>
        <w:t>Федерального закона № 135-ФЗ.»;</w:t>
      </w:r>
    </w:p>
    <w:p w:rsidR="00ED627E" w:rsidRPr="00012136" w:rsidRDefault="00C646D7" w:rsidP="00AB13A5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proofErr w:type="gramStart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нести изменения в приложени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№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2 к постановлению администраци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 от </w:t>
      </w:r>
      <w:r>
        <w:rPr>
          <w:rFonts w:ascii="Times New Roman" w:hAnsi="Times New Roman" w:cs="Times New Roman"/>
          <w:sz w:val="28"/>
          <w:szCs w:val="28"/>
          <w:lang w:val="ru-RU"/>
        </w:rPr>
        <w:t>25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августа 2017 года № </w:t>
      </w:r>
      <w:r>
        <w:rPr>
          <w:rFonts w:ascii="Times New Roman" w:hAnsi="Times New Roman" w:cs="Times New Roman"/>
          <w:sz w:val="28"/>
          <w:szCs w:val="28"/>
          <w:lang w:val="ru-RU"/>
        </w:rPr>
        <w:t>44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«Об утверждении Порядка формирования, ведения, обязательного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публикования перечня муниципального имуществ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свободного от прав третьих лиц (за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 xml:space="preserve"> исключением имущественных пра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убъектов малого и среднего предпринимательства), которое может быть предоставлено субъектам малого и среднего предпринимательства и организациям, образующим</w:t>
      </w:r>
      <w:proofErr w:type="gramEnd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инфраструктуру поддержки субъектов малого и среднего предпринимательства во владение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и (или)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в пользование на долгосрочной основе (в том числе по льготным ставкам арендной платы), а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акже отчуждено на возмездной основе в соб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твенность субъектов малого и среднего предпринимательства, Порядка и условий предоставления в аренду включённого в Перечень имущества»:</w:t>
      </w:r>
    </w:p>
    <w:p w:rsidR="00ED627E" w:rsidRPr="00012136" w:rsidRDefault="00AB13A5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в наименовании слова «за исключением имущественных прав субъектов малого и среднего предпринимательства» заменить словами «за исключением права хозяйственного ведения, права оперативного управления, а также имущественных прав субъектов малого и среднего предпринимательства»,</w:t>
      </w:r>
    </w:p>
    <w:p w:rsidR="00ED627E" w:rsidRPr="00012136" w:rsidRDefault="00AB13A5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ункт 1.1. раздела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proofErr w:type="gramEnd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изложить в новой редакции: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«1.1.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Настоящий Порядок и условия предоставления в аренду муниципального имуществ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свободного от прав третьих ли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ц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(за исключением права хозяйственного ведения, права оперативного управления, а также имущественных прав субъектов малого и, среднего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 xml:space="preserve"> предпринимательства), которое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может быть предоставлено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во владение и (или) в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пользование на долгосрочной основе (в том числе по льготным ставкам арендной платы) (далее — Порядок) разработан в соответствии с требованиями статьи 18 Федерального закона от 24 июля 2007 года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209-ФЗ «О развитии малого и среднего предпринимательства в Российской Федер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ации», Федеральным законом от 2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2 июля 2008 года № 159-ФЗ «Об особенностях отчуждения недвижимого имущества, находящегося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государственной или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и арендуемого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убъектами малого и среднего предпринимательства, и о внесении изменений в отдельные законодательные акты Российской Федерации» (далее - Федеральный Закон № 159-ФЗ).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Федерального закона от 26 июля 2006 года № 135-ФЗ «О защите конкуренции», во исполнение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аспоряжения главы администрации (губернатора) Краснодарского края от 3 декабря 2008 года «1040-р «Об имущественной поддержки субъектов малого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Краснодарском крае», постановления Правительства Российской Федерации от 21 августа 2010 года № 645 «Об имущественной поддержки субъектов малого и среднего предпринимательства при предоставлении федерального имущества», методическими рекомендациями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по оказанию имущественной поддержки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утверждённые решением Совета директоров АО «Кор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орация «МСП» от 17 апреля 2017 года протокол № 32, решения Совет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 от </w:t>
      </w:r>
      <w:r w:rsidR="00AB13A5">
        <w:rPr>
          <w:rFonts w:ascii="Times New Roman" w:hAnsi="Times New Roman" w:cs="Times New Roman"/>
          <w:sz w:val="28"/>
          <w:szCs w:val="28"/>
          <w:lang w:val="ru-RU"/>
        </w:rPr>
        <w:t>04 апреля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2018 года № 1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55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«Об утверждении положения о порядке управления и распоряжения имуществом, находящимся в муниципальной собственности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Кущевского района» и определяет условия предоставления в аренду имущества, находящегося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й собственност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включенного в перечень муниципального имущества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, свободного от прав третьих лиц (за исключением имущественных прав субъектов малого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и среднего предпринимательства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, которое может быть предоставлено субъектам малого и среднего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пред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принимательства и организациям, образующим инфраструктуру поддержки субъектов малого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F9160A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 xml:space="preserve">реднего предпринимательства во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ладение и (или) в пользование на долгосрочной основе (в том числе по льготным ставкам арендной платы), а также может быть отчуждено на возмездной основе в собственность субъектов малого и среднего предпринимательства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и с Федеральным законом № 159-ФЗ и в случаях, указанных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одпунктах 6, 8 и 9 пункта 2 статьи 393 Земельного кодекса Российской Федерации (далее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Перечень).»;</w:t>
      </w:r>
      <w:proofErr w:type="gramEnd"/>
    </w:p>
    <w:p w:rsidR="00ED627E" w:rsidRPr="00012136" w:rsidRDefault="00F9160A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 наименовании раздела 2 слова «за исключением имущественных прав субъектов малого и среднего предпринимательства» заменить словами «за исключением права хозяйственного ведения, права оперативного управления, а также имущественных прав субъектов малого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реднего предпринимательства»,</w:t>
      </w:r>
    </w:p>
    <w:p w:rsidR="00ED627E" w:rsidRPr="00012136" w:rsidRDefault="00F9160A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абзац первый пункта 2.1. раздела 2 изложить в новой редакции: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«2.1.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е имущество, включенное в Перечень, используется путем предоставления во владение и (или) в пользование на долгосрочной основе (в том числе по льготным ставкам арендной платы) субъектам малого и среднего предпринимательства (далее — субъекты МСП) и организациям, образующим инфраструктуру поддержки субъектов МСП, либо отчуждения на возмездной основе в собственность субъектов МСП в соответствии 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Федеральным законом № 159-ФЗ и в случаях, указанных в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подпунктах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6, 8 и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9 пункта 2 статьи 39.3 Земельного кодекса Российской Федерации.»;</w:t>
      </w:r>
    </w:p>
    <w:p w:rsidR="00ED627E" w:rsidRPr="00012136" w:rsidRDefault="00F9160A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в наименовании раздела 3 слова «за исключением имущественных прав субъектов малого и среднего предпринимательства» заменить словами «за исключением права хозяйственного ведения, права оперативного управления, а также имущественных прав су</w:t>
      </w:r>
      <w:r>
        <w:rPr>
          <w:rFonts w:ascii="Times New Roman" w:hAnsi="Times New Roman" w:cs="Times New Roman"/>
          <w:sz w:val="28"/>
          <w:szCs w:val="28"/>
          <w:lang w:val="ru-RU"/>
        </w:rPr>
        <w:t>бъектов малого и среднего предприн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имательства»,</w:t>
      </w:r>
    </w:p>
    <w:p w:rsidR="00F9160A" w:rsidRDefault="004440C7" w:rsidP="00F9160A">
      <w:pPr>
        <w:pStyle w:val="Compact"/>
        <w:ind w:left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6) пункт 3.1. раздела 3 дополнить абзацем втор</w:t>
      </w:r>
      <w:r w:rsidR="00F9160A">
        <w:rPr>
          <w:rFonts w:ascii="Times New Roman" w:hAnsi="Times New Roman" w:cs="Times New Roman"/>
          <w:sz w:val="28"/>
          <w:szCs w:val="28"/>
          <w:lang w:val="ru-RU"/>
        </w:rPr>
        <w:t>ым следующего содержания:</w:t>
      </w:r>
    </w:p>
    <w:p w:rsidR="00ED627E" w:rsidRPr="00012136" w:rsidRDefault="00F9160A" w:rsidP="00F9160A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редоставление в аренду земельных участков, включенных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еречень имущества, осуществляется в соответствии с гражданским законодательством и земельным законодательством</w:t>
      </w:r>
      <w:proofErr w:type="gramStart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.»;</w:t>
      </w:r>
      <w:proofErr w:type="gramEnd"/>
    </w:p>
    <w:p w:rsidR="00ED627E" w:rsidRPr="00012136" w:rsidRDefault="00F9160A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7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в пункте 3.22. раздела 3 слова «за исключением имущественных прав субъектов малого и среднего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редпринимательства» заменить словами «за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lastRenderedPageBreak/>
        <w:t>исключением права хозяйственного ведения, права оперативного управления, а также имущественных прав субъектов малого и среднего предпринимательства»;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8) подпункт 6 пункта 3.17. раздела 3 изложить в новой редакции:</w:t>
      </w:r>
    </w:p>
    <w:p w:rsidR="00ED627E" w:rsidRPr="00012136" w:rsidRDefault="004440C7" w:rsidP="00B50718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«6) Субъекты МС</w:t>
      </w:r>
      <w:r w:rsidR="00B50718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, за исключением субъектов МСП, указанных в части 3 статьи 14 Федерального закона № 209-ФЗ и субъектов МСП, осуществляющих добычу и переработку полезных ископаемых (кроме</w:t>
      </w:r>
      <w:r w:rsidR="00B507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общераспространенных полезных ископаемых), при возмездном отчуждении арендуемого </w:t>
      </w:r>
      <w:proofErr w:type="spell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имушества</w:t>
      </w:r>
      <w:proofErr w:type="spellEnd"/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из муниципальной собственности пользуются преимущественным правом на приобретение такого имущества по цене, равной его рыночной стоимости и определенной независимым оценщиком в порядке, установленном Федеральным законом № 135-ФЗ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>. При этом такое преимущественное право может быть реализовано при условии, что:</w:t>
      </w:r>
    </w:p>
    <w:p w:rsidR="00ED627E" w:rsidRPr="00037C61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арендуемое имущество на день подачи заявления находится в их временном владении и (или) временном пользовании непрерывно в течение двух и более лет в соответствии с договором или договорами аренды такого имущества, за исключением случая, предусмотренного частью </w:t>
      </w:r>
      <w:r w:rsidR="004440C7" w:rsidRPr="00037C61">
        <w:rPr>
          <w:rFonts w:ascii="Times New Roman" w:hAnsi="Times New Roman" w:cs="Times New Roman"/>
          <w:sz w:val="28"/>
          <w:szCs w:val="28"/>
          <w:lang w:val="ru-RU"/>
        </w:rPr>
        <w:t>2.1 статьи 9 Федерального закона № 159-ФЗ;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отсутствует задолженность по арендной плате за такое имущество, неустойкам (штрафам, пеням) на день заключения договора купли-продажи арендуемого имущества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и с частью 4 статьи 4 Федерального закона № 159-ФЗ, а в случае, предусмотренном частью 2 или частью 2.1 статьи 9 Федерального закона № 159-ФЗ на день подачи субъектом МСП заявления;</w:t>
      </w:r>
    </w:p>
    <w:p w:rsidR="00ED627E" w:rsidRPr="00037C61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арендуемое имущество не включено в утвержденный в соответствии </w:t>
      </w: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частью 4 статьи 18 Федерального закона № 209-ФЗ Перечень имущества, предназначенного для передачи во владение и (или) в пользование субъекта</w:t>
      </w:r>
      <w:r>
        <w:rPr>
          <w:rFonts w:ascii="Times New Roman" w:hAnsi="Times New Roman" w:cs="Times New Roman"/>
          <w:sz w:val="28"/>
          <w:szCs w:val="28"/>
          <w:lang w:val="ru-RU"/>
        </w:rPr>
        <w:t>м МСП,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за исключением случая, предусмотренного частью </w:t>
      </w:r>
      <w:r w:rsidR="004440C7" w:rsidRPr="00037C61">
        <w:rPr>
          <w:rFonts w:ascii="Times New Roman" w:hAnsi="Times New Roman" w:cs="Times New Roman"/>
          <w:sz w:val="28"/>
          <w:szCs w:val="28"/>
          <w:lang w:val="ru-RU"/>
        </w:rPr>
        <w:t>2.1 статьи 9 настоящего Федерального закона,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сведения о субъектах МС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на день заключения д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ора купли- продажи арендуемого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имущества не ис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ючены из единого реестра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субъектов.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Не допускается уступка субъектом МС</w:t>
      </w:r>
      <w:r w:rsidR="00037C61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го права на приобретение арендуемого имущества. Преимущественное право субъекта МСП на приобретение арендуемого имущества утрачивается в случае: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с момента отказа субъекта МСП от заключения договора купли-продажи арендуемого имущества,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по истечении 30 дней со дня получения субъектом МСП проекта договора купли-продажи арендуемого имущества в случае, если этот договор не подписан субъектом МС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в указанный срок, за исключением случаев приостановления течения указанного срока;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 момента расторжения договора купли-продажи арендуемого имущества в связи с существенным нарушением его условий субъектом 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СП.»;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9)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подпункт </w:t>
      </w:r>
      <w:r>
        <w:rPr>
          <w:rFonts w:ascii="Times New Roman" w:hAnsi="Times New Roman" w:cs="Times New Roman"/>
          <w:sz w:val="28"/>
          <w:szCs w:val="28"/>
          <w:lang w:val="ru-RU"/>
        </w:rPr>
        <w:t>8 пункта 3.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17. раздела 3 изложить в новой редакции:</w:t>
      </w:r>
    </w:p>
    <w:p w:rsidR="00ED627E" w:rsidRPr="00012136" w:rsidRDefault="004440C7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>«8) Условия договора купли-продажи.</w:t>
      </w:r>
    </w:p>
    <w:p w:rsidR="00037C61" w:rsidRDefault="00037C61" w:rsidP="00037C61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оплата недвижимого имущества, находящегося в муниципальной собственности и приобретаемого субъектами МС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ри реализ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ции преимущественного права на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приобретение арендуемого имущества, осуществляется единовременно или в рассрочку посредством ежемесячных или </w:t>
      </w: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жеквартальных выплат в равных </w:t>
      </w:r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олях. Срок рассрочки оплаты такого имущества при реализации преимущественного права на его приобретени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устанавливается муниципальным правовым актом, но не должен составлять менее пяти лет. </w:t>
      </w:r>
    </w:p>
    <w:p w:rsidR="00ED627E" w:rsidRPr="00012136" w:rsidRDefault="004440C7" w:rsidP="00037C61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 w:rsidRPr="00012136">
        <w:rPr>
          <w:rFonts w:ascii="Times New Roman" w:hAnsi="Times New Roman" w:cs="Times New Roman"/>
          <w:sz w:val="28"/>
          <w:szCs w:val="28"/>
          <w:lang w:val="ru-RU"/>
        </w:rPr>
        <w:t>раво выбора порядка оплаты (единовременно или в рассрочку) приобретаемого арендуемого имущества, а также срока рассрочки в установленных в соответствии с настоящ</w:t>
      </w:r>
      <w:r w:rsidR="00037C61">
        <w:rPr>
          <w:rFonts w:ascii="Times New Roman" w:hAnsi="Times New Roman" w:cs="Times New Roman"/>
          <w:sz w:val="28"/>
          <w:szCs w:val="28"/>
          <w:lang w:val="ru-RU"/>
        </w:rPr>
        <w:t>им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пунктом пределах принадлежит субъекту МСП при </w:t>
      </w:r>
      <w:r w:rsidR="00037C61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012136">
        <w:rPr>
          <w:rFonts w:ascii="Times New Roman" w:hAnsi="Times New Roman" w:cs="Times New Roman"/>
          <w:sz w:val="28"/>
          <w:szCs w:val="28"/>
          <w:lang w:val="ru-RU"/>
        </w:rPr>
        <w:t>еализации преимущественного права на приобретение арендуемого имущества. Имущество, приобретаемое в рассрочку, находится в залоге у продавца до полной его оплаты</w:t>
      </w:r>
      <w:proofErr w:type="gramStart"/>
      <w:r w:rsidRPr="00012136">
        <w:rPr>
          <w:rFonts w:ascii="Times New Roman" w:hAnsi="Times New Roman" w:cs="Times New Roman"/>
          <w:sz w:val="28"/>
          <w:szCs w:val="28"/>
          <w:lang w:val="ru-RU"/>
        </w:rPr>
        <w:t>.».</w:t>
      </w:r>
      <w:proofErr w:type="gramEnd"/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 Ведущему специалисту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 (</w:t>
      </w:r>
      <w:r>
        <w:rPr>
          <w:rFonts w:ascii="Times New Roman" w:hAnsi="Times New Roman" w:cs="Times New Roman"/>
          <w:sz w:val="28"/>
          <w:szCs w:val="28"/>
          <w:lang w:val="ru-RU"/>
        </w:rPr>
        <w:t>Ю.Н. Марушка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) обнародовать настоящее постановление в специально установленных местах для обнародования и разместить в инф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мационно-телекоммуникационной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сети «Интернет» на официальном сайте администрации </w:t>
      </w:r>
      <w:r w:rsidR="00012136">
        <w:rPr>
          <w:rFonts w:ascii="Times New Roman" w:hAnsi="Times New Roman" w:cs="Times New Roman"/>
          <w:sz w:val="28"/>
          <w:szCs w:val="28"/>
          <w:lang w:val="ru-RU"/>
        </w:rPr>
        <w:t>Краснополянского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Кущевского района.</w:t>
      </w:r>
    </w:p>
    <w:p w:rsidR="00ED627E" w:rsidRPr="00012136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proofErr w:type="gramStart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остановления оставляю за собой.</w:t>
      </w:r>
    </w:p>
    <w:p w:rsidR="00ED627E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4440C7" w:rsidRPr="00012136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вступает в силу со дня его обнародования.</w:t>
      </w:r>
    </w:p>
    <w:p w:rsidR="00037C61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37C61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37C61" w:rsidRDefault="00037C61" w:rsidP="00012136">
      <w:pPr>
        <w:pStyle w:val="Compact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37C61" w:rsidRPr="00037C61" w:rsidRDefault="00037C61" w:rsidP="00037C6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Глава Краснополянского сельского поселения </w:t>
      </w:r>
    </w:p>
    <w:p w:rsidR="00037C61" w:rsidRPr="00037C61" w:rsidRDefault="00037C61" w:rsidP="00037C61">
      <w:pPr>
        <w:pStyle w:val="Compact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ущёвского района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</w:t>
      </w: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   В.А. Сиденко</w:t>
      </w:r>
    </w:p>
    <w:p w:rsidR="00037C61" w:rsidRPr="00037C61" w:rsidRDefault="00037C61" w:rsidP="00037C6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подготовлен и внесен</w:t>
      </w:r>
    </w:p>
    <w:p w:rsidR="00037C61" w:rsidRPr="00037C61" w:rsidRDefault="00037C61" w:rsidP="00037C6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ведущий специалист    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Ю.Н. Марушка </w:t>
      </w:r>
    </w:p>
    <w:p w:rsidR="00037C61" w:rsidRPr="00037C61" w:rsidRDefault="00037C61" w:rsidP="00037C6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согласован</w:t>
      </w:r>
    </w:p>
    <w:p w:rsidR="00037C61" w:rsidRPr="00037C61" w:rsidRDefault="00037C61" w:rsidP="00037C6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едущий специалист  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>Т.И. Макаренко</w:t>
      </w:r>
    </w:p>
    <w:sectPr w:rsidR="00037C61" w:rsidRPr="00037C61" w:rsidSect="00012136">
      <w:pgSz w:w="12240" w:h="15840"/>
      <w:pgMar w:top="426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1CBD" w:rsidRDefault="005B1CBD" w:rsidP="00ED627E">
      <w:pPr>
        <w:spacing w:after="0"/>
      </w:pPr>
      <w:r>
        <w:separator/>
      </w:r>
    </w:p>
  </w:endnote>
  <w:endnote w:type="continuationSeparator" w:id="1">
    <w:p w:rsidR="005B1CBD" w:rsidRDefault="005B1CBD" w:rsidP="00ED627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1CBD" w:rsidRDefault="005B1CBD">
      <w:r>
        <w:separator/>
      </w:r>
    </w:p>
  </w:footnote>
  <w:footnote w:type="continuationSeparator" w:id="1">
    <w:p w:rsidR="005B1CBD" w:rsidRDefault="005B1CB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317A250"/>
    <w:multiLevelType w:val="multilevel"/>
    <w:tmpl w:val="AB9E3D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06D9DF"/>
    <w:multiLevelType w:val="multilevel"/>
    <w:tmpl w:val="AA3083DE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9ECAEC8"/>
    <w:multiLevelType w:val="multilevel"/>
    <w:tmpl w:val="F2822BE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7AED408"/>
    <w:multiLevelType w:val="multilevel"/>
    <w:tmpl w:val="0ED07E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0B93A4F"/>
    <w:multiLevelType w:val="multilevel"/>
    <w:tmpl w:val="92EABF1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A8545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4383ED1"/>
    <w:multiLevelType w:val="multilevel"/>
    <w:tmpl w:val="56F4279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84BF07"/>
    <w:multiLevelType w:val="multilevel"/>
    <w:tmpl w:val="4A9C9502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3A26B64"/>
    <w:multiLevelType w:val="multilevel"/>
    <w:tmpl w:val="A4DC2E2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6432EAD"/>
    <w:multiLevelType w:val="multilevel"/>
    <w:tmpl w:val="9C948790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70C50A5"/>
    <w:multiLevelType w:val="multilevel"/>
    <w:tmpl w:val="7D4684F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3140EFFD"/>
    <w:multiLevelType w:val="multilevel"/>
    <w:tmpl w:val="C53C270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B59AE23"/>
    <w:multiLevelType w:val="multilevel"/>
    <w:tmpl w:val="2936761C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66471C9"/>
    <w:multiLevelType w:val="hybridMultilevel"/>
    <w:tmpl w:val="274E26DE"/>
    <w:lvl w:ilvl="0" w:tplc="5732B30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5D96AE8D"/>
    <w:multiLevelType w:val="multilevel"/>
    <w:tmpl w:val="BF5E08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68FD295B"/>
    <w:multiLevelType w:val="multilevel"/>
    <w:tmpl w:val="009485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78150CAC"/>
    <w:multiLevelType w:val="hybridMultilevel"/>
    <w:tmpl w:val="C78AB2D2"/>
    <w:lvl w:ilvl="0" w:tplc="2830413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14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3"/>
  </w:num>
  <w:num w:numId="10">
    <w:abstractNumId w:val="3"/>
  </w:num>
  <w:num w:numId="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3"/>
  </w:num>
  <w:num w:numId="19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3"/>
  </w:num>
  <w:num w:numId="22">
    <w:abstractNumId w:val="13"/>
  </w:num>
  <w:num w:numId="2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DFB"/>
    <w:rsid w:val="00007829"/>
    <w:rsid w:val="00011C8B"/>
    <w:rsid w:val="00012136"/>
    <w:rsid w:val="00037C61"/>
    <w:rsid w:val="001428CA"/>
    <w:rsid w:val="001B0A84"/>
    <w:rsid w:val="004440C7"/>
    <w:rsid w:val="004C46F5"/>
    <w:rsid w:val="004E29B3"/>
    <w:rsid w:val="004E44E9"/>
    <w:rsid w:val="00590D07"/>
    <w:rsid w:val="005B1CBD"/>
    <w:rsid w:val="00784D58"/>
    <w:rsid w:val="008D3F6E"/>
    <w:rsid w:val="008D6863"/>
    <w:rsid w:val="008F789C"/>
    <w:rsid w:val="00966991"/>
    <w:rsid w:val="00997339"/>
    <w:rsid w:val="00AB13A5"/>
    <w:rsid w:val="00AF4A3B"/>
    <w:rsid w:val="00B50718"/>
    <w:rsid w:val="00B837C1"/>
    <w:rsid w:val="00B86B75"/>
    <w:rsid w:val="00BC48D5"/>
    <w:rsid w:val="00C36279"/>
    <w:rsid w:val="00C646D7"/>
    <w:rsid w:val="00DB2025"/>
    <w:rsid w:val="00DC549A"/>
    <w:rsid w:val="00E315A3"/>
    <w:rsid w:val="00ED627E"/>
    <w:rsid w:val="00F9160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ED627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D627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D627E"/>
  </w:style>
  <w:style w:type="paragraph" w:customStyle="1" w:styleId="Compact">
    <w:name w:val="Compact"/>
    <w:basedOn w:val="a3"/>
    <w:qFormat/>
    <w:rsid w:val="00ED627E"/>
    <w:pPr>
      <w:spacing w:before="36" w:after="36"/>
    </w:pPr>
  </w:style>
  <w:style w:type="paragraph" w:styleId="a5">
    <w:name w:val="Title"/>
    <w:basedOn w:val="a"/>
    <w:next w:val="a3"/>
    <w:qFormat/>
    <w:rsid w:val="00ED627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ED627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ED627E"/>
    <w:pPr>
      <w:keepNext/>
      <w:keepLines/>
      <w:jc w:val="center"/>
    </w:pPr>
  </w:style>
  <w:style w:type="paragraph" w:styleId="a7">
    <w:name w:val="Date"/>
    <w:next w:val="a3"/>
    <w:qFormat/>
    <w:rsid w:val="00ED627E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ED627E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ED627E"/>
  </w:style>
  <w:style w:type="paragraph" w:customStyle="1" w:styleId="Heading1">
    <w:name w:val="Heading 1"/>
    <w:basedOn w:val="a"/>
    <w:next w:val="a3"/>
    <w:uiPriority w:val="9"/>
    <w:qFormat/>
    <w:rsid w:val="00ED62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ED62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ED62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ED627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ED62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ED627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ED627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ED627E"/>
  </w:style>
  <w:style w:type="paragraph" w:customStyle="1" w:styleId="DefinitionTerm">
    <w:name w:val="Definition Term"/>
    <w:basedOn w:val="a"/>
    <w:next w:val="Definition"/>
    <w:rsid w:val="00ED627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D627E"/>
  </w:style>
  <w:style w:type="paragraph" w:customStyle="1" w:styleId="Caption">
    <w:name w:val="Caption"/>
    <w:basedOn w:val="a"/>
    <w:link w:val="a4"/>
    <w:rsid w:val="00ED627E"/>
    <w:pPr>
      <w:spacing w:after="120"/>
    </w:pPr>
    <w:rPr>
      <w:i/>
    </w:rPr>
  </w:style>
  <w:style w:type="paragraph" w:customStyle="1" w:styleId="TableCaption">
    <w:name w:val="Table Caption"/>
    <w:basedOn w:val="Caption"/>
    <w:rsid w:val="00ED627E"/>
    <w:pPr>
      <w:keepNext/>
    </w:pPr>
  </w:style>
  <w:style w:type="paragraph" w:customStyle="1" w:styleId="ImageCaption">
    <w:name w:val="Image Caption"/>
    <w:basedOn w:val="Caption"/>
    <w:rsid w:val="00ED627E"/>
  </w:style>
  <w:style w:type="paragraph" w:customStyle="1" w:styleId="Figure">
    <w:name w:val="Figure"/>
    <w:basedOn w:val="a"/>
    <w:rsid w:val="00ED627E"/>
  </w:style>
  <w:style w:type="paragraph" w:customStyle="1" w:styleId="FigurewithCaption">
    <w:name w:val="Figure with Caption"/>
    <w:basedOn w:val="Figure"/>
    <w:rsid w:val="00ED627E"/>
    <w:pPr>
      <w:keepNext/>
    </w:pPr>
  </w:style>
  <w:style w:type="character" w:customStyle="1" w:styleId="a4">
    <w:name w:val="Основной текст Знак"/>
    <w:basedOn w:val="a0"/>
    <w:link w:val="Caption"/>
    <w:rsid w:val="00ED627E"/>
  </w:style>
  <w:style w:type="character" w:customStyle="1" w:styleId="VerbatimChar">
    <w:name w:val="Verbatim Char"/>
    <w:basedOn w:val="a4"/>
    <w:link w:val="SourceCode"/>
    <w:rsid w:val="00ED627E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ED627E"/>
    <w:rPr>
      <w:vertAlign w:val="superscript"/>
    </w:rPr>
  </w:style>
  <w:style w:type="character" w:styleId="aa">
    <w:name w:val="Hyperlink"/>
    <w:basedOn w:val="a4"/>
    <w:rsid w:val="00ED627E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ED627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D627E"/>
    <w:pPr>
      <w:wordWrap w:val="0"/>
    </w:pPr>
  </w:style>
  <w:style w:type="character" w:customStyle="1" w:styleId="KeywordTok">
    <w:name w:val="KeywordTok"/>
    <w:basedOn w:val="VerbatimChar"/>
    <w:rsid w:val="00ED627E"/>
    <w:rPr>
      <w:b/>
      <w:color w:val="007020"/>
    </w:rPr>
  </w:style>
  <w:style w:type="character" w:customStyle="1" w:styleId="DataTypeTok">
    <w:name w:val="DataTypeTok"/>
    <w:basedOn w:val="VerbatimChar"/>
    <w:rsid w:val="00ED627E"/>
    <w:rPr>
      <w:color w:val="902000"/>
    </w:rPr>
  </w:style>
  <w:style w:type="character" w:customStyle="1" w:styleId="DecValTok">
    <w:name w:val="DecValTok"/>
    <w:basedOn w:val="VerbatimChar"/>
    <w:rsid w:val="00ED627E"/>
    <w:rPr>
      <w:color w:val="40A070"/>
    </w:rPr>
  </w:style>
  <w:style w:type="character" w:customStyle="1" w:styleId="BaseNTok">
    <w:name w:val="BaseNTok"/>
    <w:basedOn w:val="VerbatimChar"/>
    <w:rsid w:val="00ED627E"/>
    <w:rPr>
      <w:color w:val="40A070"/>
    </w:rPr>
  </w:style>
  <w:style w:type="character" w:customStyle="1" w:styleId="FloatTok">
    <w:name w:val="FloatTok"/>
    <w:basedOn w:val="VerbatimChar"/>
    <w:rsid w:val="00ED627E"/>
    <w:rPr>
      <w:color w:val="40A070"/>
    </w:rPr>
  </w:style>
  <w:style w:type="character" w:customStyle="1" w:styleId="ConstantTok">
    <w:name w:val="ConstantTok"/>
    <w:basedOn w:val="VerbatimChar"/>
    <w:rsid w:val="00ED627E"/>
    <w:rPr>
      <w:color w:val="880000"/>
    </w:rPr>
  </w:style>
  <w:style w:type="character" w:customStyle="1" w:styleId="CharTok">
    <w:name w:val="CharTok"/>
    <w:basedOn w:val="VerbatimChar"/>
    <w:rsid w:val="00ED627E"/>
    <w:rPr>
      <w:color w:val="4070A0"/>
    </w:rPr>
  </w:style>
  <w:style w:type="character" w:customStyle="1" w:styleId="SpecialCharTok">
    <w:name w:val="SpecialCharTok"/>
    <w:basedOn w:val="VerbatimChar"/>
    <w:rsid w:val="00ED627E"/>
    <w:rPr>
      <w:color w:val="4070A0"/>
    </w:rPr>
  </w:style>
  <w:style w:type="character" w:customStyle="1" w:styleId="StringTok">
    <w:name w:val="StringTok"/>
    <w:basedOn w:val="VerbatimChar"/>
    <w:rsid w:val="00ED627E"/>
    <w:rPr>
      <w:color w:val="4070A0"/>
    </w:rPr>
  </w:style>
  <w:style w:type="character" w:customStyle="1" w:styleId="VerbatimStringTok">
    <w:name w:val="VerbatimStringTok"/>
    <w:basedOn w:val="VerbatimChar"/>
    <w:rsid w:val="00ED627E"/>
    <w:rPr>
      <w:color w:val="4070A0"/>
    </w:rPr>
  </w:style>
  <w:style w:type="character" w:customStyle="1" w:styleId="SpecialStringTok">
    <w:name w:val="SpecialStringTok"/>
    <w:basedOn w:val="VerbatimChar"/>
    <w:rsid w:val="00ED627E"/>
    <w:rPr>
      <w:color w:val="BB6688"/>
    </w:rPr>
  </w:style>
  <w:style w:type="character" w:customStyle="1" w:styleId="ImportTok">
    <w:name w:val="ImportTok"/>
    <w:basedOn w:val="VerbatimChar"/>
    <w:rsid w:val="00ED627E"/>
  </w:style>
  <w:style w:type="character" w:customStyle="1" w:styleId="CommentTok">
    <w:name w:val="CommentTok"/>
    <w:basedOn w:val="VerbatimChar"/>
    <w:rsid w:val="00ED627E"/>
    <w:rPr>
      <w:i/>
      <w:color w:val="60A0B0"/>
    </w:rPr>
  </w:style>
  <w:style w:type="character" w:customStyle="1" w:styleId="DocumentationTok">
    <w:name w:val="DocumentationTok"/>
    <w:basedOn w:val="VerbatimChar"/>
    <w:rsid w:val="00ED627E"/>
    <w:rPr>
      <w:i/>
      <w:color w:val="BA2121"/>
    </w:rPr>
  </w:style>
  <w:style w:type="character" w:customStyle="1" w:styleId="AnnotationTok">
    <w:name w:val="AnnotationTok"/>
    <w:basedOn w:val="VerbatimChar"/>
    <w:rsid w:val="00ED627E"/>
    <w:rPr>
      <w:b/>
      <w:i/>
      <w:color w:val="60A0B0"/>
    </w:rPr>
  </w:style>
  <w:style w:type="character" w:customStyle="1" w:styleId="CommentVarTok">
    <w:name w:val="CommentVarTok"/>
    <w:basedOn w:val="VerbatimChar"/>
    <w:rsid w:val="00ED627E"/>
    <w:rPr>
      <w:b/>
      <w:i/>
      <w:color w:val="60A0B0"/>
    </w:rPr>
  </w:style>
  <w:style w:type="character" w:customStyle="1" w:styleId="OtherTok">
    <w:name w:val="OtherTok"/>
    <w:basedOn w:val="VerbatimChar"/>
    <w:rsid w:val="00ED627E"/>
    <w:rPr>
      <w:color w:val="007020"/>
    </w:rPr>
  </w:style>
  <w:style w:type="character" w:customStyle="1" w:styleId="FunctionTok">
    <w:name w:val="FunctionTok"/>
    <w:basedOn w:val="VerbatimChar"/>
    <w:rsid w:val="00ED627E"/>
    <w:rPr>
      <w:color w:val="06287E"/>
    </w:rPr>
  </w:style>
  <w:style w:type="character" w:customStyle="1" w:styleId="VariableTok">
    <w:name w:val="VariableTok"/>
    <w:basedOn w:val="VerbatimChar"/>
    <w:rsid w:val="00ED627E"/>
    <w:rPr>
      <w:color w:val="19177C"/>
    </w:rPr>
  </w:style>
  <w:style w:type="character" w:customStyle="1" w:styleId="ControlFlowTok">
    <w:name w:val="ControlFlowTok"/>
    <w:basedOn w:val="VerbatimChar"/>
    <w:rsid w:val="00ED627E"/>
    <w:rPr>
      <w:b/>
      <w:color w:val="007020"/>
    </w:rPr>
  </w:style>
  <w:style w:type="character" w:customStyle="1" w:styleId="OperatorTok">
    <w:name w:val="OperatorTok"/>
    <w:basedOn w:val="VerbatimChar"/>
    <w:rsid w:val="00ED627E"/>
    <w:rPr>
      <w:color w:val="666666"/>
    </w:rPr>
  </w:style>
  <w:style w:type="character" w:customStyle="1" w:styleId="BuiltInTok">
    <w:name w:val="BuiltInTok"/>
    <w:basedOn w:val="VerbatimChar"/>
    <w:rsid w:val="00ED627E"/>
  </w:style>
  <w:style w:type="character" w:customStyle="1" w:styleId="ExtensionTok">
    <w:name w:val="ExtensionTok"/>
    <w:basedOn w:val="VerbatimChar"/>
    <w:rsid w:val="00ED627E"/>
  </w:style>
  <w:style w:type="character" w:customStyle="1" w:styleId="PreprocessorTok">
    <w:name w:val="PreprocessorTok"/>
    <w:basedOn w:val="VerbatimChar"/>
    <w:rsid w:val="00ED627E"/>
    <w:rPr>
      <w:color w:val="BC7A00"/>
    </w:rPr>
  </w:style>
  <w:style w:type="character" w:customStyle="1" w:styleId="AttributeTok">
    <w:name w:val="AttributeTok"/>
    <w:basedOn w:val="VerbatimChar"/>
    <w:rsid w:val="00ED627E"/>
    <w:rPr>
      <w:color w:val="7D9029"/>
    </w:rPr>
  </w:style>
  <w:style w:type="character" w:customStyle="1" w:styleId="RegionMarkerTok">
    <w:name w:val="RegionMarkerTok"/>
    <w:basedOn w:val="VerbatimChar"/>
    <w:rsid w:val="00ED627E"/>
  </w:style>
  <w:style w:type="character" w:customStyle="1" w:styleId="InformationTok">
    <w:name w:val="InformationTok"/>
    <w:basedOn w:val="VerbatimChar"/>
    <w:rsid w:val="00ED627E"/>
    <w:rPr>
      <w:b/>
      <w:i/>
      <w:color w:val="60A0B0"/>
    </w:rPr>
  </w:style>
  <w:style w:type="character" w:customStyle="1" w:styleId="WarningTok">
    <w:name w:val="WarningTok"/>
    <w:basedOn w:val="VerbatimChar"/>
    <w:rsid w:val="00ED627E"/>
    <w:rPr>
      <w:b/>
      <w:i/>
      <w:color w:val="60A0B0"/>
    </w:rPr>
  </w:style>
  <w:style w:type="character" w:customStyle="1" w:styleId="AlertTok">
    <w:name w:val="AlertTok"/>
    <w:basedOn w:val="VerbatimChar"/>
    <w:rsid w:val="00ED627E"/>
    <w:rPr>
      <w:b/>
      <w:color w:val="FF0000"/>
    </w:rPr>
  </w:style>
  <w:style w:type="character" w:customStyle="1" w:styleId="ErrorTok">
    <w:name w:val="ErrorTok"/>
    <w:basedOn w:val="VerbatimChar"/>
    <w:rsid w:val="00ED627E"/>
    <w:rPr>
      <w:b/>
      <w:color w:val="FF0000"/>
    </w:rPr>
  </w:style>
  <w:style w:type="character" w:customStyle="1" w:styleId="NormalTok">
    <w:name w:val="NormalTok"/>
    <w:basedOn w:val="VerbatimChar"/>
    <w:rsid w:val="00ED627E"/>
  </w:style>
  <w:style w:type="paragraph" w:styleId="ac">
    <w:name w:val="Balloon Text"/>
    <w:basedOn w:val="a"/>
    <w:link w:val="ad"/>
    <w:rsid w:val="00012136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01213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3534</Words>
  <Characters>20146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истрация</dc:creator>
  <cp:lastModifiedBy>Администрация</cp:lastModifiedBy>
  <cp:revision>2</cp:revision>
  <cp:lastPrinted>2018-11-12T12:07:00Z</cp:lastPrinted>
  <dcterms:created xsi:type="dcterms:W3CDTF">2019-02-07T11:44:00Z</dcterms:created>
  <dcterms:modified xsi:type="dcterms:W3CDTF">2019-02-07T11:44:00Z</dcterms:modified>
</cp:coreProperties>
</file>